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Hiring Manager's Name]</w:t>
      </w:r>
      <w:r>
        <w:br/>
      </w:r>
      <w:r>
        <w:t xml:space="preserve">[Organization Name]</w:t>
      </w:r>
      <w:r>
        <w:br/>
      </w:r>
      <w:r>
        <w:t xml:space="preserve">[Organization Address]</w:t>
      </w:r>
      <w:r>
        <w:br/>
      </w:r>
      <w:r>
        <w:t xml:space="preserve">Johannesburg, South Africa</w:t>
      </w:r>
    </w:p>
    <w:p>
      <w:pPr>
        <w:pStyle w:val="BodyText"/>
      </w:pPr>
      <w:r>
        <w:t xml:space="preserve">Dear Hiring Manager,</w:t>
      </w:r>
    </w:p>
    <w:p>
      <w:pPr>
        <w:pStyle w:val="BodyText"/>
      </w:pPr>
      <w:r>
        <w:t xml:space="preserve">I am writing to express my enthusiastic interest in the Diplomat position at your esteemed organization in South Africa Johannesburg. As a dedicated professional with a deep understanding of international relations and cross-cultural diplomacy, I am eager to contribute my expertise to further strengthen the ties between nations and foster collaborative solutions to global challenges. South Africa, particularly Johannesburg, stands as a pivotal hub for diplomatic engagement in Africa, and I am confident that my background aligns seamlessly with the mission of this role.</w:t>
      </w:r>
    </w:p>
    <w:p>
      <w:pPr>
        <w:pStyle w:val="BodyText"/>
      </w:pPr>
      <w:r>
        <w:t xml:space="preserve">Throughout my career, I have cultivated a profound appreciation for the complexities of diplomacy, recognizing its critical role in shaping equitable partnerships and advancing mutual interests. My academic foundation in International Relations, coupled with hands-on experience in policy analysis and negotiation, has equipped me with the skills to navigate multifaceted diplomatic scenarios. Whether addressing regional conflicts, promoting economic cooperation, or advocating for sustainable development, I have consistently prioritized diplomacy as a tool for peaceful resolution and shared progress.</w:t>
      </w:r>
    </w:p>
    <w:p>
      <w:pPr>
        <w:pStyle w:val="BodyText"/>
      </w:pPr>
      <w:r>
        <w:t xml:space="preserve">South Africa Johannesburg holds a unique position as a cultural and economic powerhouse in the African continent. As the seat of the African Union and home to numerous international organizations, it serves as a vital platform for diplomatic dialogue. My extensive knowledge of South Africa’s political landscape, coupled with my fluency in multiple languages—including English, French, and Zulu—allows me to bridge cultural gaps and facilitate meaningful communication among diverse stakeholders. I have also studied the historical significance of Johannesburg as a center for anti-apartheid movements, which has deepened my commitment to fostering inclusivity and equity in diplomatic endeavors.</w:t>
      </w:r>
    </w:p>
    <w:p>
      <w:pPr>
        <w:pStyle w:val="BodyText"/>
      </w:pPr>
      <w:r>
        <w:t xml:space="preserve">One of my most significant achievements as a diplomat was leading a team to mediate a trade dispute between two African nations, resulting in the establishment of a bilateral agreement that boosted regional economic growth. This experience reinforced the importance of empathy, strategic thinking, and cultural sensitivity in diplomacy. I understand that effective diplomacy requires not only analytical rigor but also the ability to build trust and navigate nuanced geopolitical dynamics. In South Africa Johannesburg, where global and local interests intersect, these qualities are indispensable.</w:t>
      </w:r>
    </w:p>
    <w:p>
      <w:pPr>
        <w:pStyle w:val="BodyText"/>
      </w:pPr>
      <w:r>
        <w:t xml:space="preserve">My work has taken me across continents, from the bustling cities of Europe to the vibrant communities of Southeast Asia. However, my focus on African diplomacy has been unwavering. I have collaborated with NGOs and governmental bodies to promote education initiatives in underserved regions and supported peacebuilding efforts in conflict-affected areas. These experiences have taught me that diplomacy is not a one-size-fits-all approach—it requires adaptability, cultural humility, and a commitment to long-term collaboration. In Johannesburg, where the challenges of inequality, climate change, and resource management demand innovative solutions, I am eager to leverage my skills to create impactful outcomes.</w:t>
      </w:r>
    </w:p>
    <w:p>
      <w:pPr>
        <w:pStyle w:val="BodyText"/>
      </w:pPr>
      <w:r>
        <w:t xml:space="preserve">What draws me most to this role in South Africa Johannesburg is the opportunity to contribute to a legacy of diplomacy that prioritizes equity and sustainability. The city’s rich tapestry of cultures, from its historic mining heritage to its modern tech-driven innovations, offers a unique backdrop for fostering dialogue. I am particularly inspired by initiatives such as the African Renaissance and the African Union’s efforts to strengthen continental unity. As a Diplomat, I aim to support these goals by facilitating partnerships that empower local communities and address systemic challenges.</w:t>
      </w:r>
    </w:p>
    <w:p>
      <w:pPr>
        <w:pStyle w:val="BodyText"/>
      </w:pPr>
      <w:r>
        <w:t xml:space="preserve">I am especially drawn to your organization’s commitment to [specific initiative or value mentioned in the job description, if available]. Whether it is advancing climate diplomacy, promoting human rights, or enhancing multilateral cooperation, I am prepared to bring my expertise to support these objectives. My ability to conduct thorough research, draft comprehensive policy briefs, and engage stakeholders at all levels will ensure that my contributions are both strategic and actionable.</w:t>
      </w:r>
    </w:p>
    <w:p>
      <w:pPr>
        <w:pStyle w:val="BodyText"/>
      </w:pPr>
      <w:r>
        <w:t xml:space="preserve">In addition to my professional qualifications, I possess a strong personal connection to South Africa. During a recent visit to Johannesburg, I was deeply moved by the resilience of its people and the city’s vibrant energy. The blend of tradition and modernity, coupled with its role as a beacon of hope for the continent, resonates with my belief that diplomacy is about building bridges between past and future. I am eager to immerse myself in this dynamic environment and contribute to shaping a more interconnected world.</w:t>
      </w:r>
    </w:p>
    <w:p>
      <w:pPr>
        <w:pStyle w:val="BodyText"/>
      </w:pPr>
      <w:r>
        <w:t xml:space="preserve">Thank you for considering my application. I would welcome the opportunity to discuss how my background, skills, and passion for diplomacy align with the goals of your organization in South Africa Johannesburg. I am available at your convenience for an interview and can be reached at [your phone number] or [your email address].</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06:40Z</dcterms:created>
  <dcterms:modified xsi:type="dcterms:W3CDTF">2026-07-24T16:06:40Z</dcterms:modified>
</cp:coreProperties>
</file>

<file path=docProps/custom.xml><?xml version="1.0" encoding="utf-8"?>
<Properties xmlns="http://schemas.openxmlformats.org/officeDocument/2006/custom-properties" xmlns:vt="http://schemas.openxmlformats.org/officeDocument/2006/docPropsVTypes"/>
</file>